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24DE" w:rsidRPr="003044FA" w:rsidRDefault="00B824DE" w:rsidP="00B824DE">
      <w:pPr>
        <w:pStyle w:val="Heading1"/>
        <w:rPr>
          <w:rFonts w:ascii="Arial" w:hAnsi="Arial" w:cs="Arial"/>
        </w:rPr>
      </w:pPr>
      <w:r w:rsidRPr="003044FA">
        <w:rPr>
          <w:rFonts w:ascii="Arial" w:hAnsi="Arial" w:cs="Arial"/>
        </w:rPr>
        <w:t>Teacher Resource</w:t>
      </w:r>
    </w:p>
    <w:p w:rsidR="008C388D" w:rsidRPr="003044FA" w:rsidRDefault="00D20F93" w:rsidP="00E00D45">
      <w:pPr>
        <w:pStyle w:val="Title"/>
        <w:rPr>
          <w:rFonts w:ascii="Arial" w:hAnsi="Arial" w:cs="Arial"/>
        </w:rPr>
      </w:pPr>
      <w:r w:rsidRPr="003044FA">
        <w:rPr>
          <w:rFonts w:ascii="Arial" w:hAnsi="Arial" w:cs="Arial"/>
        </w:rPr>
        <w:t>Opening up the World</w:t>
      </w:r>
    </w:p>
    <w:p w:rsidR="00C949A0" w:rsidRPr="003044FA" w:rsidRDefault="00B824DE" w:rsidP="00C949A0">
      <w:pPr>
        <w:pStyle w:val="Heading1"/>
        <w:rPr>
          <w:rFonts w:ascii="Arial" w:hAnsi="Arial" w:cs="Arial"/>
        </w:rPr>
      </w:pPr>
      <w:r w:rsidRPr="003044FA">
        <w:rPr>
          <w:rFonts w:ascii="Arial" w:hAnsi="Arial" w:cs="Arial"/>
        </w:rPr>
        <w:t>Lesson Ideas</w:t>
      </w:r>
      <w:r w:rsidR="00C949A0" w:rsidRPr="003044FA">
        <w:rPr>
          <w:rFonts w:ascii="Arial" w:hAnsi="Arial" w:cs="Arial"/>
          <w:noProof/>
          <w:lang w:eastAsia="en-GB"/>
        </w:rPr>
        <w:drawing>
          <wp:anchor distT="0" distB="0" distL="114300" distR="114300" simplePos="0" relativeHeight="251659264" behindDoc="1" locked="0" layoutInCell="1" allowOverlap="1" wp14:anchorId="4706B0CE" wp14:editId="66B9A899">
            <wp:simplePos x="0" y="0"/>
            <wp:positionH relativeFrom="page">
              <wp:posOffset>7560945</wp:posOffset>
            </wp:positionH>
            <wp:positionV relativeFrom="page">
              <wp:posOffset>6642735</wp:posOffset>
            </wp:positionV>
            <wp:extent cx="2698920" cy="464760"/>
            <wp:effectExtent l="0" t="0" r="635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quetingDescriptor120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8920" cy="464760"/>
                    </a:xfrm>
                    <a:prstGeom prst="rect">
                      <a:avLst/>
                    </a:prstGeom>
                  </pic:spPr>
                </pic:pic>
              </a:graphicData>
            </a:graphic>
            <wp14:sizeRelH relativeFrom="margin">
              <wp14:pctWidth>0</wp14:pctWidth>
            </wp14:sizeRelH>
            <wp14:sizeRelV relativeFrom="margin">
              <wp14:pctHeight>0</wp14:pctHeight>
            </wp14:sizeRelV>
          </wp:anchor>
        </w:drawing>
      </w:r>
    </w:p>
    <w:p w:rsidR="00B824DE" w:rsidRPr="003044FA" w:rsidRDefault="00B824DE"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B824DE" w:rsidRPr="003044FA"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B824DE" w:rsidRPr="003044FA" w:rsidRDefault="00B824DE" w:rsidP="00B824DE">
            <w:pPr>
              <w:pStyle w:val="TableHeading"/>
              <w:rPr>
                <w:rFonts w:ascii="Arial" w:hAnsi="Arial" w:cs="Arial"/>
              </w:rPr>
            </w:pPr>
            <w:r w:rsidRPr="003044FA">
              <w:rPr>
                <w:rFonts w:ascii="Arial" w:hAnsi="Arial" w:cs="Arial"/>
              </w:rPr>
              <w:t>Pre or Post Visit</w:t>
            </w:r>
          </w:p>
        </w:tc>
        <w:tc>
          <w:tcPr>
            <w:tcW w:w="1701" w:type="dxa"/>
          </w:tcPr>
          <w:p w:rsidR="00B824DE" w:rsidRPr="003044FA"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Title</w:t>
            </w:r>
          </w:p>
        </w:tc>
        <w:tc>
          <w:tcPr>
            <w:tcW w:w="5670" w:type="dxa"/>
          </w:tcPr>
          <w:p w:rsidR="00B824DE" w:rsidRPr="003044FA"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Activity</w:t>
            </w:r>
          </w:p>
        </w:tc>
        <w:tc>
          <w:tcPr>
            <w:tcW w:w="2381" w:type="dxa"/>
          </w:tcPr>
          <w:p w:rsidR="00B824DE" w:rsidRPr="003044FA"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Resources</w:t>
            </w:r>
          </w:p>
        </w:tc>
        <w:tc>
          <w:tcPr>
            <w:tcW w:w="3402" w:type="dxa"/>
          </w:tcPr>
          <w:p w:rsidR="00B824DE" w:rsidRPr="003044FA"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National Curriculum Links</w:t>
            </w:r>
          </w:p>
        </w:tc>
      </w:tr>
      <w:tr w:rsidR="00B824DE" w:rsidRPr="003044FA"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B824DE" w:rsidRPr="003044FA" w:rsidRDefault="00B824DE" w:rsidP="00470DD9">
            <w:pPr>
              <w:rPr>
                <w:rFonts w:ascii="Arial" w:hAnsi="Arial" w:cs="Arial"/>
                <w:b w:val="0"/>
              </w:rPr>
            </w:pPr>
            <w:r w:rsidRPr="003044FA">
              <w:rPr>
                <w:rFonts w:ascii="Arial" w:hAnsi="Arial" w:cs="Arial"/>
                <w:b w:val="0"/>
              </w:rPr>
              <w:t>Pre visit</w:t>
            </w:r>
          </w:p>
        </w:tc>
        <w:tc>
          <w:tcPr>
            <w:tcW w:w="1701" w:type="dxa"/>
            <w:shd w:val="clear" w:color="auto" w:fill="auto"/>
          </w:tcPr>
          <w:p w:rsidR="00B824DE" w:rsidRPr="003044FA" w:rsidRDefault="00D20F93"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All Around the World</w:t>
            </w:r>
          </w:p>
        </w:tc>
        <w:tc>
          <w:tcPr>
            <w:tcW w:w="5670" w:type="dxa"/>
            <w:shd w:val="clear" w:color="auto" w:fill="auto"/>
          </w:tcPr>
          <w:p w:rsidR="00D25B36" w:rsidRPr="003044FA" w:rsidRDefault="00D25B36"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Learning objective: To research where in the world things are made an how they are imported</w:t>
            </w:r>
          </w:p>
          <w:p w:rsidR="00D25B36" w:rsidRPr="003044FA" w:rsidRDefault="00D25B36" w:rsidP="00D20F93">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D20F93"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This can be done either as an in-class activity or as a home</w:t>
            </w:r>
          </w:p>
          <w:p w:rsidR="00B824DE"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3044FA">
              <w:rPr>
                <w:rFonts w:ascii="Arial" w:hAnsi="Arial" w:cs="Arial"/>
              </w:rPr>
              <w:t>learning</w:t>
            </w:r>
            <w:proofErr w:type="gramEnd"/>
            <w:r w:rsidRPr="003044FA">
              <w:rPr>
                <w:rFonts w:ascii="Arial" w:hAnsi="Arial" w:cs="Arial"/>
              </w:rPr>
              <w:t xml:space="preserve"> activity.</w:t>
            </w:r>
          </w:p>
          <w:p w:rsidR="00D20F93"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20F93"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 xml:space="preserve">Children should gather ten different items </w:t>
            </w:r>
            <w:r w:rsidR="00DC63CD" w:rsidRPr="003044FA">
              <w:rPr>
                <w:rFonts w:ascii="Arial" w:hAnsi="Arial" w:cs="Arial"/>
              </w:rPr>
              <w:t xml:space="preserve">from the classroom that </w:t>
            </w:r>
          </w:p>
          <w:p w:rsidR="00D20F93"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have come from</w:t>
            </w:r>
            <w:r w:rsidR="00DC63CD" w:rsidRPr="003044FA">
              <w:rPr>
                <w:rFonts w:ascii="Arial" w:hAnsi="Arial" w:cs="Arial"/>
              </w:rPr>
              <w:t>/been made in</w:t>
            </w:r>
            <w:r w:rsidRPr="003044FA">
              <w:rPr>
                <w:rFonts w:ascii="Arial" w:hAnsi="Arial" w:cs="Arial"/>
              </w:rPr>
              <w:t xml:space="preserve"> different countries – these could be food</w:t>
            </w:r>
          </w:p>
          <w:p w:rsidR="00D20F93"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3044FA">
              <w:rPr>
                <w:rFonts w:ascii="Arial" w:hAnsi="Arial" w:cs="Arial"/>
              </w:rPr>
              <w:t>items</w:t>
            </w:r>
            <w:proofErr w:type="gramEnd"/>
            <w:r w:rsidRPr="003044FA">
              <w:rPr>
                <w:rFonts w:ascii="Arial" w:hAnsi="Arial" w:cs="Arial"/>
              </w:rPr>
              <w:t>, clothes, toys, etc., and record them.</w:t>
            </w:r>
          </w:p>
          <w:p w:rsidR="00D20F93"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20F93"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Next, using a plain map of the world, children should record</w:t>
            </w:r>
          </w:p>
          <w:p w:rsidR="00D20F93"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3044FA">
              <w:rPr>
                <w:rFonts w:ascii="Arial" w:hAnsi="Arial" w:cs="Arial"/>
              </w:rPr>
              <w:t>where</w:t>
            </w:r>
            <w:proofErr w:type="gramEnd"/>
            <w:r w:rsidRPr="003044FA">
              <w:rPr>
                <w:rFonts w:ascii="Arial" w:hAnsi="Arial" w:cs="Arial"/>
              </w:rPr>
              <w:t xml:space="preserve"> their items have come from. </w:t>
            </w:r>
            <w:proofErr w:type="spellStart"/>
            <w:r w:rsidRPr="003044FA">
              <w:rPr>
                <w:rFonts w:ascii="Arial" w:hAnsi="Arial" w:cs="Arial"/>
              </w:rPr>
              <w:t>Encyclopedias</w:t>
            </w:r>
            <w:proofErr w:type="spellEnd"/>
            <w:r w:rsidRPr="003044FA">
              <w:rPr>
                <w:rFonts w:ascii="Arial" w:hAnsi="Arial" w:cs="Arial"/>
              </w:rPr>
              <w:t xml:space="preserve"> or globes</w:t>
            </w:r>
          </w:p>
          <w:p w:rsidR="00D20F93"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3044FA">
              <w:rPr>
                <w:rFonts w:ascii="Arial" w:hAnsi="Arial" w:cs="Arial"/>
              </w:rPr>
              <w:t>might</w:t>
            </w:r>
            <w:proofErr w:type="gramEnd"/>
            <w:r w:rsidRPr="003044FA">
              <w:rPr>
                <w:rFonts w:ascii="Arial" w:hAnsi="Arial" w:cs="Arial"/>
              </w:rPr>
              <w:t xml:space="preserve"> be necessary for some of the more unusual countries!</w:t>
            </w:r>
          </w:p>
          <w:p w:rsidR="00D20F93"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20F93"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Extension: Using ICT time, children can research how many</w:t>
            </w:r>
          </w:p>
          <w:p w:rsidR="00D20F93"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3044FA">
              <w:rPr>
                <w:rFonts w:ascii="Arial" w:hAnsi="Arial" w:cs="Arial"/>
              </w:rPr>
              <w:t>miles</w:t>
            </w:r>
            <w:proofErr w:type="gramEnd"/>
            <w:r w:rsidRPr="003044FA">
              <w:rPr>
                <w:rFonts w:ascii="Arial" w:hAnsi="Arial" w:cs="Arial"/>
              </w:rPr>
              <w:t xml:space="preserve"> their items have travelled. Which item has travelled the</w:t>
            </w:r>
          </w:p>
          <w:p w:rsidR="00D20F93"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3044FA">
              <w:rPr>
                <w:rFonts w:ascii="Arial" w:hAnsi="Arial" w:cs="Arial"/>
              </w:rPr>
              <w:t>furthest</w:t>
            </w:r>
            <w:proofErr w:type="gramEnd"/>
            <w:r w:rsidRPr="003044FA">
              <w:rPr>
                <w:rFonts w:ascii="Arial" w:hAnsi="Arial" w:cs="Arial"/>
              </w:rPr>
              <w:t>? Which has travelled the least? Are they surprised</w:t>
            </w:r>
          </w:p>
          <w:p w:rsidR="00B824DE" w:rsidRPr="003044FA" w:rsidRDefault="00D20F93"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3044FA">
              <w:rPr>
                <w:rFonts w:ascii="Arial" w:hAnsi="Arial" w:cs="Arial"/>
              </w:rPr>
              <w:t>by</w:t>
            </w:r>
            <w:proofErr w:type="gramEnd"/>
            <w:r w:rsidRPr="003044FA">
              <w:rPr>
                <w:rFonts w:ascii="Arial" w:hAnsi="Arial" w:cs="Arial"/>
              </w:rPr>
              <w:t xml:space="preserve"> any findings?</w:t>
            </w:r>
            <w:r w:rsidR="00740C75" w:rsidRPr="003044FA">
              <w:rPr>
                <w:rFonts w:ascii="Arial" w:hAnsi="Arial" w:cs="Arial"/>
              </w:rPr>
              <w:t xml:space="preserve"> Consider how goods were transported in the past. How different was the process?</w:t>
            </w:r>
          </w:p>
        </w:tc>
        <w:tc>
          <w:tcPr>
            <w:tcW w:w="2381" w:type="dxa"/>
            <w:shd w:val="clear" w:color="auto" w:fill="auto"/>
          </w:tcPr>
          <w:p w:rsidR="00D20F93" w:rsidRPr="003044FA" w:rsidRDefault="00D20F93"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Map of the world.</w:t>
            </w:r>
          </w:p>
          <w:p w:rsidR="00B824DE" w:rsidRPr="003044FA" w:rsidRDefault="00D20F93"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Rough work books or paper for listing items</w:t>
            </w:r>
            <w:r w:rsidR="00B824DE" w:rsidRPr="003044FA">
              <w:rPr>
                <w:rFonts w:ascii="Arial" w:hAnsi="Arial" w:cs="Arial"/>
              </w:rPr>
              <w:t>.</w:t>
            </w:r>
          </w:p>
          <w:p w:rsidR="00D20F93" w:rsidRPr="003044FA" w:rsidRDefault="00D20F93"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3044FA">
              <w:rPr>
                <w:rFonts w:ascii="Arial" w:hAnsi="Arial" w:cs="Arial"/>
              </w:rPr>
              <w:t>Encyclopedias</w:t>
            </w:r>
            <w:proofErr w:type="spellEnd"/>
            <w:r w:rsidRPr="003044FA">
              <w:rPr>
                <w:rFonts w:ascii="Arial" w:hAnsi="Arial" w:cs="Arial"/>
              </w:rPr>
              <w:t xml:space="preserve"> or globes.</w:t>
            </w:r>
          </w:p>
        </w:tc>
        <w:tc>
          <w:tcPr>
            <w:tcW w:w="3402" w:type="dxa"/>
            <w:shd w:val="clear" w:color="auto" w:fill="auto"/>
          </w:tcPr>
          <w:p w:rsidR="00B824DE" w:rsidRPr="003044FA" w:rsidRDefault="00D20F93"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Geography</w:t>
            </w:r>
          </w:p>
          <w:p w:rsidR="00B824DE" w:rsidRPr="003044FA" w:rsidRDefault="00D20F93"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Locate the world’s countries, using maps to focus on Europe 9including the location of Russia) and North and South America, concentrating on their environmental regions.</w:t>
            </w:r>
          </w:p>
          <w:p w:rsidR="00D20F93" w:rsidRPr="003044FA" w:rsidRDefault="00D20F93"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Key physical and human characteristics, countries and major cities.</w:t>
            </w:r>
          </w:p>
        </w:tc>
      </w:tr>
    </w:tbl>
    <w:p w:rsidR="00B824DE" w:rsidRPr="003044FA" w:rsidRDefault="00B824DE" w:rsidP="00470DD9">
      <w:pPr>
        <w:rPr>
          <w:rFonts w:ascii="Arial" w:hAnsi="Arial" w:cs="Arial"/>
        </w:rPr>
      </w:pPr>
    </w:p>
    <w:p w:rsidR="00C949A0" w:rsidRPr="003044FA" w:rsidRDefault="00C949A0">
      <w:pPr>
        <w:spacing w:line="240" w:lineRule="auto"/>
        <w:rPr>
          <w:rFonts w:ascii="Arial" w:hAnsi="Arial" w:cs="Arial"/>
        </w:rPr>
      </w:pPr>
    </w:p>
    <w:p w:rsidR="00C949A0" w:rsidRPr="003044FA" w:rsidRDefault="00C949A0"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C949A0" w:rsidRPr="003044FA"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C949A0" w:rsidRPr="003044FA" w:rsidRDefault="00C949A0" w:rsidP="00A6589C">
            <w:pPr>
              <w:pStyle w:val="TableHeading"/>
              <w:rPr>
                <w:rFonts w:ascii="Arial" w:hAnsi="Arial" w:cs="Arial"/>
              </w:rPr>
            </w:pPr>
            <w:r w:rsidRPr="003044FA">
              <w:rPr>
                <w:rFonts w:ascii="Arial" w:hAnsi="Arial" w:cs="Arial"/>
              </w:rPr>
              <w:t xml:space="preserve">Pre </w:t>
            </w:r>
            <w:r w:rsidR="00842265" w:rsidRPr="003044FA">
              <w:rPr>
                <w:rFonts w:ascii="Arial" w:hAnsi="Arial" w:cs="Arial"/>
              </w:rPr>
              <w:t xml:space="preserve">or Post </w:t>
            </w:r>
            <w:r w:rsidRPr="003044FA">
              <w:rPr>
                <w:rFonts w:ascii="Arial" w:hAnsi="Arial" w:cs="Arial"/>
              </w:rPr>
              <w:t>Visit</w:t>
            </w:r>
          </w:p>
        </w:tc>
        <w:tc>
          <w:tcPr>
            <w:tcW w:w="1701" w:type="dxa"/>
          </w:tcPr>
          <w:p w:rsidR="00C949A0" w:rsidRPr="003044FA" w:rsidRDefault="00C949A0"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Title</w:t>
            </w:r>
          </w:p>
        </w:tc>
        <w:tc>
          <w:tcPr>
            <w:tcW w:w="5670" w:type="dxa"/>
          </w:tcPr>
          <w:p w:rsidR="00C949A0" w:rsidRPr="003044FA" w:rsidRDefault="00C949A0"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Activity</w:t>
            </w:r>
          </w:p>
        </w:tc>
        <w:tc>
          <w:tcPr>
            <w:tcW w:w="2381" w:type="dxa"/>
          </w:tcPr>
          <w:p w:rsidR="00C949A0" w:rsidRPr="003044FA" w:rsidRDefault="00C949A0"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Resources</w:t>
            </w:r>
          </w:p>
        </w:tc>
        <w:tc>
          <w:tcPr>
            <w:tcW w:w="3402" w:type="dxa"/>
          </w:tcPr>
          <w:p w:rsidR="00C949A0" w:rsidRPr="003044FA" w:rsidRDefault="004045B0" w:rsidP="004B3DD1">
            <w:pPr>
              <w:pStyle w:val="Heading2"/>
              <w:outlineLvl w:val="1"/>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color w:val="FFFFFF" w:themeColor="background1"/>
              </w:rPr>
              <w:t>National Curriculum Links</w:t>
            </w:r>
          </w:p>
        </w:tc>
      </w:tr>
      <w:tr w:rsidR="00C949A0" w:rsidRPr="003044FA"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C949A0" w:rsidRPr="003044FA" w:rsidRDefault="00C949A0" w:rsidP="00470DD9">
            <w:pPr>
              <w:rPr>
                <w:rFonts w:ascii="Arial" w:hAnsi="Arial" w:cs="Arial"/>
              </w:rPr>
            </w:pPr>
            <w:r w:rsidRPr="003044FA">
              <w:rPr>
                <w:rFonts w:ascii="Arial" w:hAnsi="Arial" w:cs="Arial"/>
                <w:b w:val="0"/>
              </w:rPr>
              <w:t>Pre visit</w:t>
            </w:r>
          </w:p>
        </w:tc>
        <w:tc>
          <w:tcPr>
            <w:tcW w:w="1701" w:type="dxa"/>
            <w:shd w:val="clear" w:color="auto" w:fill="auto"/>
          </w:tcPr>
          <w:p w:rsidR="00C949A0" w:rsidRPr="003044FA" w:rsidRDefault="00D20F93"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Tudor Travel</w:t>
            </w:r>
          </w:p>
        </w:tc>
        <w:tc>
          <w:tcPr>
            <w:tcW w:w="5670" w:type="dxa"/>
            <w:shd w:val="clear" w:color="auto" w:fill="auto"/>
          </w:tcPr>
          <w:p w:rsidR="00740C75" w:rsidRPr="003044FA" w:rsidRDefault="00740C75"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Learning objec</w:t>
            </w:r>
            <w:r w:rsidR="00560697" w:rsidRPr="003044FA">
              <w:rPr>
                <w:rFonts w:ascii="Arial" w:hAnsi="Arial" w:cs="Arial"/>
              </w:rPr>
              <w:t xml:space="preserve">tive: </w:t>
            </w:r>
            <w:r w:rsidR="001C0A92" w:rsidRPr="003044FA">
              <w:rPr>
                <w:rFonts w:ascii="Arial" w:hAnsi="Arial" w:cs="Arial"/>
              </w:rPr>
              <w:t>To c</w:t>
            </w:r>
            <w:r w:rsidR="00560697" w:rsidRPr="003044FA">
              <w:rPr>
                <w:rFonts w:ascii="Arial" w:hAnsi="Arial" w:cs="Arial"/>
              </w:rPr>
              <w:t xml:space="preserve">ompare modes of travel between </w:t>
            </w:r>
            <w:r w:rsidRPr="003044FA">
              <w:rPr>
                <w:rFonts w:ascii="Arial" w:hAnsi="Arial" w:cs="Arial"/>
              </w:rPr>
              <w:t xml:space="preserve"> the past and </w:t>
            </w:r>
            <w:r w:rsidR="00560697" w:rsidRPr="003044FA">
              <w:rPr>
                <w:rFonts w:ascii="Arial" w:hAnsi="Arial" w:cs="Arial"/>
              </w:rPr>
              <w:t xml:space="preserve">the </w:t>
            </w:r>
            <w:r w:rsidRPr="003044FA">
              <w:rPr>
                <w:rFonts w:ascii="Arial" w:hAnsi="Arial" w:cs="Arial"/>
              </w:rPr>
              <w:t>modern day</w:t>
            </w:r>
          </w:p>
          <w:p w:rsidR="00740C75" w:rsidRPr="003044FA" w:rsidRDefault="00740C75"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C949A0" w:rsidRPr="003044FA" w:rsidRDefault="00D20F93"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Children are given two very different images of how people travel</w:t>
            </w:r>
            <w:r w:rsidR="00560697" w:rsidRPr="003044FA">
              <w:rPr>
                <w:rFonts w:ascii="Arial" w:hAnsi="Arial" w:cs="Arial"/>
              </w:rPr>
              <w:t>:</w:t>
            </w:r>
            <w:r w:rsidRPr="003044FA">
              <w:rPr>
                <w:rFonts w:ascii="Arial" w:hAnsi="Arial" w:cs="Arial"/>
              </w:rPr>
              <w:t xml:space="preserve"> today</w:t>
            </w:r>
            <w:r w:rsidR="00560697" w:rsidRPr="003044FA">
              <w:rPr>
                <w:rFonts w:ascii="Arial" w:hAnsi="Arial" w:cs="Arial"/>
              </w:rPr>
              <w:t xml:space="preserve"> e.g</w:t>
            </w:r>
            <w:r w:rsidR="0013754E" w:rsidRPr="003044FA">
              <w:rPr>
                <w:rFonts w:ascii="Arial" w:hAnsi="Arial" w:cs="Arial"/>
              </w:rPr>
              <w:t xml:space="preserve">. </w:t>
            </w:r>
            <w:r w:rsidRPr="003044FA">
              <w:rPr>
                <w:rFonts w:ascii="Arial" w:hAnsi="Arial" w:cs="Arial"/>
              </w:rPr>
              <w:t>cruise liner or jumbo jet, and in Tudor times with a sailing ship</w:t>
            </w:r>
            <w:r w:rsidR="00560697" w:rsidRPr="003044FA">
              <w:rPr>
                <w:rFonts w:ascii="Arial" w:hAnsi="Arial" w:cs="Arial"/>
              </w:rPr>
              <w:t>s</w:t>
            </w:r>
            <w:r w:rsidRPr="003044FA">
              <w:rPr>
                <w:rFonts w:ascii="Arial" w:hAnsi="Arial" w:cs="Arial"/>
              </w:rPr>
              <w:t xml:space="preserve"> such as the Mary Rose.</w:t>
            </w:r>
          </w:p>
          <w:p w:rsidR="00D20F93" w:rsidRPr="003044FA" w:rsidRDefault="00D20F93"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20F93" w:rsidRPr="003044FA" w:rsidRDefault="00D20F93"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Children should list the similarities and differences between the two, and also the pros and cons</w:t>
            </w:r>
            <w:r w:rsidR="00560697" w:rsidRPr="003044FA">
              <w:rPr>
                <w:rFonts w:ascii="Arial" w:hAnsi="Arial" w:cs="Arial"/>
              </w:rPr>
              <w:t xml:space="preserve"> of both</w:t>
            </w:r>
            <w:r w:rsidRPr="003044FA">
              <w:rPr>
                <w:rFonts w:ascii="Arial" w:hAnsi="Arial" w:cs="Arial"/>
              </w:rPr>
              <w:t>. They should be encourage to think about the pros of Tudor travel – perhaps you would not get to your destination as quickly, but it would be better for the environment!</w:t>
            </w:r>
            <w:r w:rsidR="00560697" w:rsidRPr="003044FA">
              <w:rPr>
                <w:rFonts w:ascii="Arial" w:hAnsi="Arial" w:cs="Arial"/>
              </w:rPr>
              <w:t xml:space="preserve"> Versus speedier, more efficient methods today.</w:t>
            </w:r>
          </w:p>
        </w:tc>
        <w:tc>
          <w:tcPr>
            <w:tcW w:w="2381" w:type="dxa"/>
            <w:shd w:val="clear" w:color="auto" w:fill="auto"/>
          </w:tcPr>
          <w:p w:rsidR="00C949A0" w:rsidRPr="003044FA" w:rsidRDefault="00D20F93" w:rsidP="00C949A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Picture of a modern day cruise liner/jumbo jet.</w:t>
            </w:r>
          </w:p>
          <w:p w:rsidR="00D20F93" w:rsidRPr="003044FA" w:rsidRDefault="00D20F93" w:rsidP="00C949A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Picture of a Tudor ship (the Mary Rose for example).</w:t>
            </w:r>
          </w:p>
        </w:tc>
        <w:tc>
          <w:tcPr>
            <w:tcW w:w="3402" w:type="dxa"/>
            <w:shd w:val="clear" w:color="auto" w:fill="auto"/>
          </w:tcPr>
          <w:p w:rsidR="004045B0" w:rsidRPr="003044FA" w:rsidRDefault="004045B0" w:rsidP="004045B0">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History</w:t>
            </w:r>
          </w:p>
          <w:p w:rsidR="00C949A0" w:rsidRPr="003044FA" w:rsidRDefault="00D20F93"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Understand historical concepts such as continuity and change, cause and consequence, similarity, difference and significance, and use them to make connections, draw contrasts and create their own structured accounts, including written narratives.</w:t>
            </w:r>
          </w:p>
        </w:tc>
      </w:tr>
    </w:tbl>
    <w:p w:rsidR="00C949A0" w:rsidRPr="003044FA" w:rsidRDefault="00C949A0" w:rsidP="00470DD9">
      <w:pPr>
        <w:rPr>
          <w:rFonts w:ascii="Arial" w:hAnsi="Arial" w:cs="Arial"/>
        </w:rPr>
      </w:pPr>
    </w:p>
    <w:p w:rsidR="00842265" w:rsidRPr="003044FA" w:rsidRDefault="00842265">
      <w:pPr>
        <w:spacing w:line="240" w:lineRule="auto"/>
        <w:rPr>
          <w:rFonts w:ascii="Arial" w:hAnsi="Arial" w:cs="Arial"/>
        </w:rPr>
      </w:pPr>
      <w:r w:rsidRPr="003044FA">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42265" w:rsidRPr="003044FA"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42265" w:rsidRPr="003044FA" w:rsidRDefault="00842265" w:rsidP="00A6589C">
            <w:pPr>
              <w:pStyle w:val="TableHeading"/>
              <w:rPr>
                <w:rFonts w:ascii="Arial" w:hAnsi="Arial" w:cs="Arial"/>
              </w:rPr>
            </w:pPr>
            <w:r w:rsidRPr="003044FA">
              <w:rPr>
                <w:rFonts w:ascii="Arial" w:hAnsi="Arial" w:cs="Arial"/>
              </w:rPr>
              <w:lastRenderedPageBreak/>
              <w:t xml:space="preserve">Pre </w:t>
            </w:r>
            <w:r w:rsidR="00B3319A" w:rsidRPr="003044FA">
              <w:rPr>
                <w:rFonts w:ascii="Arial" w:hAnsi="Arial" w:cs="Arial"/>
              </w:rPr>
              <w:t xml:space="preserve">or Post </w:t>
            </w:r>
            <w:r w:rsidRPr="003044FA">
              <w:rPr>
                <w:rFonts w:ascii="Arial" w:hAnsi="Arial" w:cs="Arial"/>
              </w:rPr>
              <w:t>Visit</w:t>
            </w:r>
          </w:p>
        </w:tc>
        <w:tc>
          <w:tcPr>
            <w:tcW w:w="1701" w:type="dxa"/>
          </w:tcPr>
          <w:p w:rsidR="00842265" w:rsidRPr="003044F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Title</w:t>
            </w:r>
          </w:p>
        </w:tc>
        <w:tc>
          <w:tcPr>
            <w:tcW w:w="5670" w:type="dxa"/>
          </w:tcPr>
          <w:p w:rsidR="00842265" w:rsidRPr="003044F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Activity</w:t>
            </w:r>
          </w:p>
        </w:tc>
        <w:tc>
          <w:tcPr>
            <w:tcW w:w="2381" w:type="dxa"/>
          </w:tcPr>
          <w:p w:rsidR="00842265" w:rsidRPr="003044F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Resources</w:t>
            </w:r>
          </w:p>
        </w:tc>
        <w:tc>
          <w:tcPr>
            <w:tcW w:w="3402" w:type="dxa"/>
          </w:tcPr>
          <w:p w:rsidR="00842265" w:rsidRPr="003044F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National Curriculum Links</w:t>
            </w:r>
          </w:p>
        </w:tc>
      </w:tr>
      <w:tr w:rsidR="00B3319A" w:rsidRPr="003044FA"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B3319A" w:rsidRPr="003044FA" w:rsidRDefault="00B3319A" w:rsidP="004B3DD1">
            <w:pPr>
              <w:rPr>
                <w:rFonts w:ascii="Arial" w:hAnsi="Arial" w:cs="Arial"/>
                <w:b w:val="0"/>
              </w:rPr>
            </w:pPr>
            <w:r w:rsidRPr="003044FA">
              <w:rPr>
                <w:rFonts w:ascii="Arial" w:hAnsi="Arial" w:cs="Arial"/>
                <w:b w:val="0"/>
              </w:rPr>
              <w:t>Pre and Post Visit</w:t>
            </w:r>
          </w:p>
        </w:tc>
        <w:tc>
          <w:tcPr>
            <w:tcW w:w="1701" w:type="dxa"/>
            <w:shd w:val="clear" w:color="auto" w:fill="auto"/>
          </w:tcPr>
          <w:p w:rsidR="00B3319A" w:rsidRPr="003044FA" w:rsidRDefault="00B3319A"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 xml:space="preserve">What </w:t>
            </w:r>
            <w:r w:rsidR="00560697" w:rsidRPr="003044FA">
              <w:rPr>
                <w:rFonts w:ascii="Arial" w:hAnsi="Arial" w:cs="Arial"/>
              </w:rPr>
              <w:t xml:space="preserve">Do </w:t>
            </w:r>
            <w:r w:rsidRPr="003044FA">
              <w:rPr>
                <w:rFonts w:ascii="Arial" w:hAnsi="Arial" w:cs="Arial"/>
              </w:rPr>
              <w:t>We Know About Hampton Court Palace</w:t>
            </w:r>
            <w:r w:rsidR="00560697" w:rsidRPr="003044FA">
              <w:rPr>
                <w:rFonts w:ascii="Arial" w:hAnsi="Arial" w:cs="Arial"/>
              </w:rPr>
              <w:t>?</w:t>
            </w:r>
          </w:p>
        </w:tc>
        <w:tc>
          <w:tcPr>
            <w:tcW w:w="5670" w:type="dxa"/>
            <w:shd w:val="clear" w:color="auto" w:fill="auto"/>
          </w:tcPr>
          <w:p w:rsidR="00560697" w:rsidRPr="003044FA" w:rsidRDefault="00560697" w:rsidP="0013754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Learning objective: To share thoughts and ideas about Hampton Court Palace and the monarchs who have lived there</w:t>
            </w:r>
          </w:p>
          <w:p w:rsidR="00560697" w:rsidRPr="003044FA" w:rsidRDefault="00560697" w:rsidP="004B3DD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B3319A" w:rsidRPr="003044FA" w:rsidRDefault="00B3319A" w:rsidP="004B3DD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Pre Visit</w:t>
            </w:r>
          </w:p>
          <w:p w:rsidR="00B3319A" w:rsidRPr="003044FA" w:rsidRDefault="00B3319A"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Before your visit, the pupils can show how much they already know about Hampton Court and the stories in its history.</w:t>
            </w:r>
          </w:p>
          <w:p w:rsidR="00B3319A" w:rsidRPr="003044FA" w:rsidRDefault="00B3319A"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B3319A" w:rsidRPr="003044FA" w:rsidRDefault="00B3319A" w:rsidP="004B3DD1">
            <w:pPr>
              <w:pStyle w:val="Numbered"/>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Working as a class, pupils sit in a circle on the carpet. The teacher acts as scribe. Write ‘Hampton Court Palace’ in the centre of the sugar paper, and mind map all suggestions given by pupils about the Palace.</w:t>
            </w:r>
          </w:p>
          <w:p w:rsidR="00B3319A" w:rsidRPr="003044FA" w:rsidRDefault="00B3319A" w:rsidP="004B3DD1">
            <w:pPr>
              <w:pStyle w:val="Numbered"/>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Working as individuals at tables, give all the pupils a plain piece of paper and one coloured pen, and have them mind map key words relating to what they already know about Hampton Court Palace. They can draw if they would prefer.</w:t>
            </w:r>
          </w:p>
          <w:p w:rsidR="00C26497" w:rsidRPr="003044FA" w:rsidRDefault="00C26497" w:rsidP="00C26497">
            <w:pPr>
              <w:pStyle w:val="Numbered"/>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C26497" w:rsidRPr="003044FA" w:rsidRDefault="00C26497" w:rsidP="00C26497">
            <w:pPr>
              <w:pStyle w:val="Numbered"/>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It doesn’t matter how much the class know, or if some facts</w:t>
            </w:r>
          </w:p>
          <w:p w:rsidR="00C26497" w:rsidRPr="003044FA" w:rsidRDefault="00C26497" w:rsidP="00C26497">
            <w:pPr>
              <w:pStyle w:val="Numbered"/>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3044FA">
              <w:rPr>
                <w:rFonts w:ascii="Arial" w:hAnsi="Arial" w:cs="Arial"/>
              </w:rPr>
              <w:t>aren’t</w:t>
            </w:r>
            <w:proofErr w:type="gramEnd"/>
            <w:r w:rsidRPr="003044FA">
              <w:rPr>
                <w:rFonts w:ascii="Arial" w:hAnsi="Arial" w:cs="Arial"/>
              </w:rPr>
              <w:t xml:space="preserve"> quite true!</w:t>
            </w:r>
          </w:p>
          <w:p w:rsidR="00B3319A" w:rsidRPr="003044FA" w:rsidRDefault="00B3319A" w:rsidP="004B3DD1">
            <w:pPr>
              <w:pStyle w:val="Numbered"/>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B3319A" w:rsidRPr="003044FA" w:rsidRDefault="00B3319A" w:rsidP="004B3DD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Post Visit</w:t>
            </w:r>
          </w:p>
          <w:p w:rsidR="00B3319A" w:rsidRPr="003044FA" w:rsidRDefault="00B3319A"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On the same piece of paper, whether as a class or as individuals, use a different coloured pen to add in all the things you know about Hampton Court.</w:t>
            </w:r>
          </w:p>
          <w:p w:rsidR="00B3319A" w:rsidRPr="003044FA" w:rsidRDefault="00B3319A"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B3319A" w:rsidRPr="003044FA" w:rsidRDefault="00B3319A"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Particularly when working as individuals this exercise should give the children confidence in how much knowledge they have gained from the trip to the Palace.</w:t>
            </w:r>
          </w:p>
          <w:p w:rsidR="00B3319A" w:rsidRPr="003044FA" w:rsidRDefault="00B3319A"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B3319A" w:rsidRPr="003044FA" w:rsidRDefault="00B3319A" w:rsidP="004B3DD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lastRenderedPageBreak/>
              <w:t>Extension:</w:t>
            </w:r>
          </w:p>
          <w:p w:rsidR="00B3319A" w:rsidRPr="003044FA" w:rsidRDefault="00B3319A"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Discuss with pupils their top fact and what surprised them the most.</w:t>
            </w:r>
          </w:p>
        </w:tc>
        <w:tc>
          <w:tcPr>
            <w:tcW w:w="2381" w:type="dxa"/>
            <w:shd w:val="clear" w:color="auto" w:fill="auto"/>
          </w:tcPr>
          <w:p w:rsidR="00B3319A" w:rsidRPr="003044FA" w:rsidRDefault="00B3319A"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lastRenderedPageBreak/>
              <w:t>A2 plain sugar paper and a coloured felt tip if working as a class; plain A4 and coloured pens if working as individuals.</w:t>
            </w:r>
          </w:p>
        </w:tc>
        <w:tc>
          <w:tcPr>
            <w:tcW w:w="3402" w:type="dxa"/>
            <w:shd w:val="clear" w:color="auto" w:fill="auto"/>
          </w:tcPr>
          <w:p w:rsidR="00B3319A" w:rsidRPr="003044FA" w:rsidRDefault="00B3319A" w:rsidP="004B3DD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History</w:t>
            </w:r>
          </w:p>
          <w:p w:rsidR="00B3319A" w:rsidRPr="003044FA" w:rsidRDefault="00B3319A"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Construct informed responses that involve thoughtful selection and organisation of relevant historical information.</w:t>
            </w:r>
          </w:p>
          <w:p w:rsidR="0013754E" w:rsidRPr="003044FA" w:rsidRDefault="0013754E" w:rsidP="0013754E">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560697" w:rsidRPr="003044FA" w:rsidRDefault="00560697" w:rsidP="0013754E">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English</w:t>
            </w:r>
          </w:p>
          <w:p w:rsidR="00560697" w:rsidRPr="003044FA" w:rsidRDefault="0013754E" w:rsidP="0013754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P</w:t>
            </w:r>
            <w:r w:rsidR="00560697" w:rsidRPr="003044FA">
              <w:rPr>
                <w:rFonts w:ascii="Arial" w:hAnsi="Arial" w:cs="Arial"/>
              </w:rPr>
              <w:t xml:space="preserve">articipate in discussions, presentations, performances, role play, improvisations and debates </w:t>
            </w:r>
          </w:p>
          <w:p w:rsidR="00560697" w:rsidRPr="003044FA" w:rsidRDefault="00560697" w:rsidP="0013754E">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842265" w:rsidRPr="003044FA" w:rsidRDefault="00842265" w:rsidP="00470DD9">
      <w:pPr>
        <w:rPr>
          <w:rFonts w:ascii="Arial" w:hAnsi="Arial" w:cs="Arial"/>
        </w:rPr>
      </w:pPr>
    </w:p>
    <w:p w:rsidR="0013754E" w:rsidRPr="003044FA" w:rsidRDefault="0013754E">
      <w:pPr>
        <w:spacing w:line="240" w:lineRule="auto"/>
        <w:rPr>
          <w:rFonts w:ascii="Arial" w:hAnsi="Arial" w:cs="Arial"/>
        </w:rPr>
      </w:pPr>
      <w:bookmarkStart w:id="0" w:name="_GoBack"/>
      <w:bookmarkEnd w:id="0"/>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42265" w:rsidRPr="003044FA"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42265" w:rsidRPr="003044FA" w:rsidRDefault="00842265" w:rsidP="00A6589C">
            <w:pPr>
              <w:pStyle w:val="TableHeading"/>
              <w:rPr>
                <w:rFonts w:ascii="Arial" w:hAnsi="Arial" w:cs="Arial"/>
              </w:rPr>
            </w:pPr>
            <w:r w:rsidRPr="003044FA">
              <w:rPr>
                <w:rFonts w:ascii="Arial" w:hAnsi="Arial" w:cs="Arial"/>
              </w:rPr>
              <w:lastRenderedPageBreak/>
              <w:t xml:space="preserve">Pre </w:t>
            </w:r>
            <w:r w:rsidR="00B3319A" w:rsidRPr="003044FA">
              <w:rPr>
                <w:rFonts w:ascii="Arial" w:hAnsi="Arial" w:cs="Arial"/>
              </w:rPr>
              <w:t xml:space="preserve">or Post </w:t>
            </w:r>
            <w:r w:rsidRPr="003044FA">
              <w:rPr>
                <w:rFonts w:ascii="Arial" w:hAnsi="Arial" w:cs="Arial"/>
              </w:rPr>
              <w:t>Visit</w:t>
            </w:r>
          </w:p>
        </w:tc>
        <w:tc>
          <w:tcPr>
            <w:tcW w:w="1701" w:type="dxa"/>
          </w:tcPr>
          <w:p w:rsidR="00842265" w:rsidRPr="003044F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Title</w:t>
            </w:r>
          </w:p>
        </w:tc>
        <w:tc>
          <w:tcPr>
            <w:tcW w:w="5670" w:type="dxa"/>
          </w:tcPr>
          <w:p w:rsidR="00842265" w:rsidRPr="003044F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Activity</w:t>
            </w:r>
          </w:p>
        </w:tc>
        <w:tc>
          <w:tcPr>
            <w:tcW w:w="2381" w:type="dxa"/>
          </w:tcPr>
          <w:p w:rsidR="00842265" w:rsidRPr="003044F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Resources</w:t>
            </w:r>
          </w:p>
        </w:tc>
        <w:tc>
          <w:tcPr>
            <w:tcW w:w="3402" w:type="dxa"/>
          </w:tcPr>
          <w:p w:rsidR="00842265" w:rsidRPr="003044F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National Curriculum Links</w:t>
            </w:r>
          </w:p>
        </w:tc>
      </w:tr>
      <w:tr w:rsidR="00842265" w:rsidRPr="003044FA"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842265" w:rsidRPr="003044FA" w:rsidRDefault="00842265" w:rsidP="004B3DD1">
            <w:pPr>
              <w:rPr>
                <w:rFonts w:ascii="Arial" w:hAnsi="Arial" w:cs="Arial"/>
                <w:b w:val="0"/>
              </w:rPr>
            </w:pPr>
            <w:r w:rsidRPr="003044FA">
              <w:rPr>
                <w:rFonts w:ascii="Arial" w:hAnsi="Arial" w:cs="Arial"/>
                <w:b w:val="0"/>
              </w:rPr>
              <w:t>Post Visit</w:t>
            </w:r>
          </w:p>
        </w:tc>
        <w:tc>
          <w:tcPr>
            <w:tcW w:w="1701" w:type="dxa"/>
            <w:shd w:val="clear" w:color="auto" w:fill="auto"/>
          </w:tcPr>
          <w:p w:rsidR="00842265" w:rsidRPr="003044FA" w:rsidRDefault="00B3319A"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Plan Your Own Exploration!</w:t>
            </w:r>
          </w:p>
        </w:tc>
        <w:tc>
          <w:tcPr>
            <w:tcW w:w="5670" w:type="dxa"/>
            <w:shd w:val="clear" w:color="auto" w:fill="auto"/>
          </w:tcPr>
          <w:p w:rsidR="001C0A92" w:rsidRPr="003044FA" w:rsidRDefault="001C0A92"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Learning objective: To plan a Tudor voyage of discovery</w:t>
            </w:r>
          </w:p>
          <w:p w:rsidR="001C0A92" w:rsidRPr="003044FA" w:rsidRDefault="001C0A92"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3044FA" w:rsidRDefault="00B3319A"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Children can fill in the worksheet which allows them to plan their own voyage of discovery.</w:t>
            </w:r>
          </w:p>
        </w:tc>
        <w:tc>
          <w:tcPr>
            <w:tcW w:w="2381" w:type="dxa"/>
            <w:shd w:val="clear" w:color="auto" w:fill="auto"/>
          </w:tcPr>
          <w:p w:rsidR="00842265" w:rsidRPr="003044FA" w:rsidRDefault="00B3319A" w:rsidP="0056069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 xml:space="preserve">After-session worksheet </w:t>
            </w:r>
            <w:r w:rsidR="00560697" w:rsidRPr="003044FA">
              <w:rPr>
                <w:rFonts w:ascii="Arial" w:hAnsi="Arial" w:cs="Arial"/>
              </w:rPr>
              <w:t xml:space="preserve"> provided at the end of the taught session </w:t>
            </w:r>
          </w:p>
        </w:tc>
        <w:tc>
          <w:tcPr>
            <w:tcW w:w="3402" w:type="dxa"/>
            <w:shd w:val="clear" w:color="auto" w:fill="auto"/>
          </w:tcPr>
          <w:p w:rsidR="00842265" w:rsidRPr="003044FA" w:rsidRDefault="00B3319A" w:rsidP="004B3DD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History</w:t>
            </w:r>
          </w:p>
          <w:p w:rsidR="00842265" w:rsidRPr="003044FA" w:rsidRDefault="00B3319A"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Note connections, contrasts and trends over time.</w:t>
            </w:r>
          </w:p>
          <w:p w:rsidR="00B3319A" w:rsidRPr="003044FA" w:rsidRDefault="00B3319A"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Construct informed responses that involve thoughtful selection and organisation of relevant historical information.</w:t>
            </w:r>
          </w:p>
          <w:p w:rsidR="00B3319A" w:rsidRPr="003044FA" w:rsidRDefault="00B3319A" w:rsidP="00B3319A">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B3319A" w:rsidRPr="003044FA" w:rsidRDefault="00B3319A" w:rsidP="00B3319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English</w:t>
            </w:r>
          </w:p>
          <w:p w:rsidR="00B3319A" w:rsidRPr="003044FA" w:rsidRDefault="00B3319A" w:rsidP="00B3319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Organising paragraphs around a theme.</w:t>
            </w:r>
          </w:p>
          <w:p w:rsidR="00B3319A" w:rsidRPr="003044FA" w:rsidRDefault="00B3319A" w:rsidP="00B3319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Write in narratives, creating settings, character and plot.</w:t>
            </w:r>
          </w:p>
        </w:tc>
      </w:tr>
      <w:tr w:rsidR="00B3319A" w:rsidRPr="003044FA" w:rsidTr="00842265">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B3319A" w:rsidRPr="003044FA" w:rsidRDefault="00B3319A" w:rsidP="004B3DD1">
            <w:pPr>
              <w:rPr>
                <w:rFonts w:ascii="Arial" w:hAnsi="Arial" w:cs="Arial"/>
              </w:rPr>
            </w:pPr>
          </w:p>
        </w:tc>
        <w:tc>
          <w:tcPr>
            <w:tcW w:w="1701" w:type="dxa"/>
            <w:shd w:val="clear" w:color="auto" w:fill="auto"/>
          </w:tcPr>
          <w:p w:rsidR="00B3319A" w:rsidRPr="003044FA" w:rsidRDefault="00B3319A" w:rsidP="004B3DD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 xml:space="preserve">A Diary of A </w:t>
            </w:r>
            <w:r w:rsidR="0013181C" w:rsidRPr="003044FA">
              <w:rPr>
                <w:rFonts w:ascii="Arial" w:hAnsi="Arial" w:cs="Arial"/>
              </w:rPr>
              <w:t xml:space="preserve">Tudor </w:t>
            </w:r>
            <w:r w:rsidRPr="003044FA">
              <w:rPr>
                <w:rFonts w:ascii="Arial" w:hAnsi="Arial" w:cs="Arial"/>
              </w:rPr>
              <w:t>Voyage</w:t>
            </w:r>
          </w:p>
        </w:tc>
        <w:tc>
          <w:tcPr>
            <w:tcW w:w="5670" w:type="dxa"/>
            <w:shd w:val="clear" w:color="auto" w:fill="auto"/>
          </w:tcPr>
          <w:p w:rsidR="0013181C" w:rsidRPr="003044FA" w:rsidRDefault="0013181C" w:rsidP="004B3DD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 xml:space="preserve">Learning objective: To write a diary entry describing a Tudor voyage of discovery </w:t>
            </w:r>
          </w:p>
          <w:p w:rsidR="0013181C" w:rsidRPr="003044FA" w:rsidRDefault="0013181C" w:rsidP="004B3DD1">
            <w:pPr>
              <w:cnfStyle w:val="000000000000" w:firstRow="0" w:lastRow="0" w:firstColumn="0" w:lastColumn="0" w:oddVBand="0" w:evenVBand="0" w:oddHBand="0" w:evenHBand="0" w:firstRowFirstColumn="0" w:firstRowLastColumn="0" w:lastRowFirstColumn="0" w:lastRowLastColumn="0"/>
              <w:rPr>
                <w:rFonts w:ascii="Arial" w:hAnsi="Arial" w:cs="Arial"/>
              </w:rPr>
            </w:pPr>
          </w:p>
          <w:p w:rsidR="00B3319A" w:rsidRPr="003044FA" w:rsidRDefault="00B3319A" w:rsidP="004B3DD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 xml:space="preserve">Choosing whether they are a </w:t>
            </w:r>
            <w:r w:rsidR="0013181C" w:rsidRPr="003044FA">
              <w:rPr>
                <w:rFonts w:ascii="Arial" w:hAnsi="Arial" w:cs="Arial"/>
              </w:rPr>
              <w:t xml:space="preserve">Tudor </w:t>
            </w:r>
            <w:r w:rsidRPr="003044FA">
              <w:rPr>
                <w:rFonts w:ascii="Arial" w:hAnsi="Arial" w:cs="Arial"/>
              </w:rPr>
              <w:t xml:space="preserve">captain or a cabin boy (or girl), children should write a diary entry about an exciting </w:t>
            </w:r>
            <w:r w:rsidR="0013181C" w:rsidRPr="003044FA">
              <w:rPr>
                <w:rFonts w:ascii="Arial" w:hAnsi="Arial" w:cs="Arial"/>
              </w:rPr>
              <w:t xml:space="preserve">event </w:t>
            </w:r>
            <w:r w:rsidRPr="003044FA">
              <w:rPr>
                <w:rFonts w:ascii="Arial" w:hAnsi="Arial" w:cs="Arial"/>
              </w:rPr>
              <w:t>during their voyage. Perhaps something dangerous as occurred, they have finally reached their destination, or they have seen something unusual!</w:t>
            </w:r>
          </w:p>
          <w:p w:rsidR="00B3319A" w:rsidRPr="003044FA" w:rsidRDefault="00B3319A" w:rsidP="004B3DD1">
            <w:pPr>
              <w:cnfStyle w:val="000000000000" w:firstRow="0" w:lastRow="0" w:firstColumn="0" w:lastColumn="0" w:oddVBand="0" w:evenVBand="0" w:oddHBand="0" w:evenHBand="0" w:firstRowFirstColumn="0" w:firstRowLastColumn="0" w:lastRowFirstColumn="0" w:lastRowLastColumn="0"/>
              <w:rPr>
                <w:rFonts w:ascii="Arial" w:hAnsi="Arial" w:cs="Arial"/>
              </w:rPr>
            </w:pPr>
          </w:p>
          <w:p w:rsidR="00B3319A" w:rsidRPr="003044FA" w:rsidRDefault="00B3319A" w:rsidP="004B3DD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Children should be encouraged to think about their descriptive language and how their character may feel</w:t>
            </w:r>
            <w:r w:rsidR="0013181C" w:rsidRPr="003044FA">
              <w:rPr>
                <w:rFonts w:ascii="Arial" w:hAnsi="Arial" w:cs="Arial"/>
              </w:rPr>
              <w:t xml:space="preserve"> during the experience.</w:t>
            </w:r>
          </w:p>
          <w:p w:rsidR="00B3319A" w:rsidRPr="003044FA" w:rsidRDefault="00B3319A" w:rsidP="004B3DD1">
            <w:pPr>
              <w:cnfStyle w:val="000000000000" w:firstRow="0" w:lastRow="0" w:firstColumn="0" w:lastColumn="0" w:oddVBand="0" w:evenVBand="0" w:oddHBand="0" w:evenHBand="0" w:firstRowFirstColumn="0" w:firstRowLastColumn="0" w:lastRowFirstColumn="0" w:lastRowLastColumn="0"/>
              <w:rPr>
                <w:rFonts w:ascii="Arial" w:hAnsi="Arial" w:cs="Arial"/>
              </w:rPr>
            </w:pPr>
          </w:p>
          <w:p w:rsidR="00B3319A" w:rsidRPr="003044FA" w:rsidRDefault="00B3319A" w:rsidP="00B3319A">
            <w:pPr>
              <w:pStyle w:val="Heading2"/>
              <w:outlineLvl w:val="1"/>
              <w:cnfStyle w:val="000000000000" w:firstRow="0"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Extension:</w:t>
            </w:r>
          </w:p>
          <w:p w:rsidR="00B3319A" w:rsidRPr="003044FA" w:rsidRDefault="00B3319A" w:rsidP="00B3319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Children could illustrate their diary entry, with the things they have seen or discovered on their voyage.</w:t>
            </w:r>
          </w:p>
        </w:tc>
        <w:tc>
          <w:tcPr>
            <w:tcW w:w="2381" w:type="dxa"/>
            <w:shd w:val="clear" w:color="auto" w:fill="auto"/>
          </w:tcPr>
          <w:p w:rsidR="00B3319A" w:rsidRPr="003044FA" w:rsidRDefault="00B3319A" w:rsidP="004B3DD1">
            <w:pPr>
              <w:pStyle w:val="Bullets"/>
              <w:cnfStyle w:val="000000000000" w:firstRow="0"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English or History books, or lined paper if preferred.</w:t>
            </w:r>
          </w:p>
        </w:tc>
        <w:tc>
          <w:tcPr>
            <w:tcW w:w="3402" w:type="dxa"/>
            <w:shd w:val="clear" w:color="auto" w:fill="auto"/>
          </w:tcPr>
          <w:p w:rsidR="00B3319A" w:rsidRPr="003044FA" w:rsidRDefault="00B3319A" w:rsidP="004B3DD1">
            <w:pPr>
              <w:pStyle w:val="Heading2"/>
              <w:outlineLvl w:val="1"/>
              <w:cnfStyle w:val="000000000000" w:firstRow="0"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History</w:t>
            </w:r>
          </w:p>
          <w:p w:rsidR="00B3319A" w:rsidRPr="003044FA" w:rsidRDefault="00B3319A" w:rsidP="00B3319A">
            <w:pPr>
              <w:pStyle w:val="Bullets"/>
              <w:cnfStyle w:val="000000000000" w:firstRow="0"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Note connections, contrasts and trends over time.</w:t>
            </w:r>
          </w:p>
          <w:p w:rsidR="00B3319A" w:rsidRPr="003044FA" w:rsidRDefault="00B3319A" w:rsidP="00B3319A">
            <w:pPr>
              <w:pStyle w:val="Bullets"/>
              <w:cnfStyle w:val="000000000000" w:firstRow="0"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Construct informed responses that involve thoughtful selection and organisation of relevant historical information.</w:t>
            </w:r>
          </w:p>
          <w:p w:rsidR="00B3319A" w:rsidRPr="003044FA" w:rsidRDefault="00B3319A" w:rsidP="00B3319A">
            <w:pPr>
              <w:pStyle w:val="Bullets"/>
              <w:numPr>
                <w:ilvl w:val="0"/>
                <w:numId w:val="0"/>
              </w:numPr>
              <w:ind w:left="170" w:hanging="170"/>
              <w:cnfStyle w:val="000000000000" w:firstRow="0" w:lastRow="0" w:firstColumn="0" w:lastColumn="0" w:oddVBand="0" w:evenVBand="0" w:oddHBand="0" w:evenHBand="0" w:firstRowFirstColumn="0" w:firstRowLastColumn="0" w:lastRowFirstColumn="0" w:lastRowLastColumn="0"/>
              <w:rPr>
                <w:rFonts w:ascii="Arial" w:hAnsi="Arial" w:cs="Arial"/>
              </w:rPr>
            </w:pPr>
          </w:p>
          <w:p w:rsidR="00B3319A" w:rsidRPr="003044FA" w:rsidRDefault="00B3319A" w:rsidP="00B3319A">
            <w:pPr>
              <w:pStyle w:val="Heading2"/>
              <w:outlineLvl w:val="1"/>
              <w:cnfStyle w:val="000000000000" w:firstRow="0"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English</w:t>
            </w:r>
          </w:p>
          <w:p w:rsidR="00B3319A" w:rsidRPr="003044FA" w:rsidRDefault="00B3319A" w:rsidP="00B3319A">
            <w:pPr>
              <w:pStyle w:val="Bullets"/>
              <w:cnfStyle w:val="000000000000" w:firstRow="0"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Organising paragraphs around a theme.</w:t>
            </w:r>
          </w:p>
          <w:p w:rsidR="00B3319A" w:rsidRPr="003044FA" w:rsidRDefault="00B3319A" w:rsidP="00B3319A">
            <w:pPr>
              <w:pStyle w:val="Bullets"/>
              <w:cnfStyle w:val="000000000000" w:firstRow="0"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Write in narratives, creating settings, characters and plot.</w:t>
            </w:r>
          </w:p>
        </w:tc>
      </w:tr>
    </w:tbl>
    <w:p w:rsidR="00842265" w:rsidRPr="003044FA" w:rsidRDefault="00842265" w:rsidP="00470DD9">
      <w:pPr>
        <w:rPr>
          <w:rFonts w:ascii="Arial" w:hAnsi="Arial" w:cs="Arial"/>
        </w:rPr>
      </w:pPr>
    </w:p>
    <w:p w:rsidR="00842265" w:rsidRPr="003044FA" w:rsidRDefault="00842265">
      <w:pPr>
        <w:spacing w:line="240" w:lineRule="auto"/>
        <w:rPr>
          <w:rFonts w:ascii="Arial" w:hAnsi="Arial" w:cs="Arial"/>
        </w:rPr>
      </w:pPr>
      <w:r w:rsidRPr="003044FA">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42265" w:rsidRPr="003044FA"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42265" w:rsidRPr="003044FA" w:rsidRDefault="00842265" w:rsidP="00A6589C">
            <w:pPr>
              <w:pStyle w:val="TableHeading"/>
              <w:rPr>
                <w:rFonts w:ascii="Arial" w:hAnsi="Arial" w:cs="Arial"/>
              </w:rPr>
            </w:pPr>
            <w:r w:rsidRPr="003044FA">
              <w:rPr>
                <w:rFonts w:ascii="Arial" w:hAnsi="Arial" w:cs="Arial"/>
              </w:rPr>
              <w:lastRenderedPageBreak/>
              <w:t xml:space="preserve">Pre </w:t>
            </w:r>
            <w:r w:rsidR="00B3319A" w:rsidRPr="003044FA">
              <w:rPr>
                <w:rFonts w:ascii="Arial" w:hAnsi="Arial" w:cs="Arial"/>
              </w:rPr>
              <w:t xml:space="preserve">or Post </w:t>
            </w:r>
            <w:r w:rsidRPr="003044FA">
              <w:rPr>
                <w:rFonts w:ascii="Arial" w:hAnsi="Arial" w:cs="Arial"/>
              </w:rPr>
              <w:t>Visit</w:t>
            </w:r>
          </w:p>
        </w:tc>
        <w:tc>
          <w:tcPr>
            <w:tcW w:w="1701" w:type="dxa"/>
          </w:tcPr>
          <w:p w:rsidR="00842265" w:rsidRPr="003044F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Title</w:t>
            </w:r>
          </w:p>
        </w:tc>
        <w:tc>
          <w:tcPr>
            <w:tcW w:w="5670" w:type="dxa"/>
          </w:tcPr>
          <w:p w:rsidR="00842265" w:rsidRPr="003044F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Activity</w:t>
            </w:r>
          </w:p>
        </w:tc>
        <w:tc>
          <w:tcPr>
            <w:tcW w:w="2381" w:type="dxa"/>
          </w:tcPr>
          <w:p w:rsidR="00842265" w:rsidRPr="003044F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Resources</w:t>
            </w:r>
          </w:p>
        </w:tc>
        <w:tc>
          <w:tcPr>
            <w:tcW w:w="3402" w:type="dxa"/>
          </w:tcPr>
          <w:p w:rsidR="00842265" w:rsidRPr="003044FA"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044FA">
              <w:rPr>
                <w:rFonts w:ascii="Arial" w:hAnsi="Arial" w:cs="Arial"/>
              </w:rPr>
              <w:t>National Curriculum Links</w:t>
            </w:r>
          </w:p>
        </w:tc>
      </w:tr>
      <w:tr w:rsidR="00842265" w:rsidRPr="003044FA"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842265" w:rsidRPr="003044FA" w:rsidRDefault="00842265" w:rsidP="004B3DD1">
            <w:pPr>
              <w:rPr>
                <w:rFonts w:ascii="Arial" w:hAnsi="Arial" w:cs="Arial"/>
                <w:b w:val="0"/>
              </w:rPr>
            </w:pPr>
            <w:r w:rsidRPr="003044FA">
              <w:rPr>
                <w:rFonts w:ascii="Arial" w:hAnsi="Arial" w:cs="Arial"/>
                <w:b w:val="0"/>
              </w:rPr>
              <w:t>Post Visit</w:t>
            </w:r>
          </w:p>
        </w:tc>
        <w:tc>
          <w:tcPr>
            <w:tcW w:w="1701" w:type="dxa"/>
            <w:shd w:val="clear" w:color="auto" w:fill="auto"/>
          </w:tcPr>
          <w:p w:rsidR="00842265" w:rsidRPr="003044FA" w:rsidRDefault="00C26497" w:rsidP="00C2649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A New World</w:t>
            </w:r>
          </w:p>
        </w:tc>
        <w:tc>
          <w:tcPr>
            <w:tcW w:w="5670" w:type="dxa"/>
            <w:shd w:val="clear" w:color="auto" w:fill="auto"/>
          </w:tcPr>
          <w:p w:rsidR="00AF6574" w:rsidRPr="003044FA" w:rsidRDefault="00AF6574"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Learning objective: To create and illustrate an imaginary land locating key geographical features</w:t>
            </w:r>
          </w:p>
          <w:p w:rsidR="00AF6574" w:rsidRPr="003044FA" w:rsidRDefault="00AF6574"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3044FA" w:rsidRDefault="00C26497"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 xml:space="preserve">Children can create their own </w:t>
            </w:r>
            <w:r w:rsidR="0013754E" w:rsidRPr="003044FA">
              <w:rPr>
                <w:rFonts w:ascii="Arial" w:hAnsi="Arial" w:cs="Arial"/>
              </w:rPr>
              <w:t>land</w:t>
            </w:r>
            <w:r w:rsidRPr="003044FA">
              <w:rPr>
                <w:rFonts w:ascii="Arial" w:hAnsi="Arial" w:cs="Arial"/>
              </w:rPr>
              <w:t xml:space="preserve"> that they may discover on a voyage, and draw a map </w:t>
            </w:r>
            <w:r w:rsidR="00AF6574" w:rsidRPr="003044FA">
              <w:rPr>
                <w:rFonts w:ascii="Arial" w:hAnsi="Arial" w:cs="Arial"/>
              </w:rPr>
              <w:t xml:space="preserve">to </w:t>
            </w:r>
            <w:proofErr w:type="gramStart"/>
            <w:r w:rsidR="00AF6574" w:rsidRPr="003044FA">
              <w:rPr>
                <w:rFonts w:ascii="Arial" w:hAnsi="Arial" w:cs="Arial"/>
              </w:rPr>
              <w:t xml:space="preserve">illustrate  </w:t>
            </w:r>
            <w:r w:rsidRPr="003044FA">
              <w:rPr>
                <w:rFonts w:ascii="Arial" w:hAnsi="Arial" w:cs="Arial"/>
              </w:rPr>
              <w:t>it</w:t>
            </w:r>
            <w:proofErr w:type="gramEnd"/>
            <w:r w:rsidRPr="003044FA">
              <w:rPr>
                <w:rFonts w:ascii="Arial" w:hAnsi="Arial" w:cs="Arial"/>
              </w:rPr>
              <w:t>.</w:t>
            </w:r>
          </w:p>
          <w:p w:rsidR="00C26497" w:rsidRPr="003044FA" w:rsidRDefault="00C26497"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C26497" w:rsidRPr="003044FA" w:rsidRDefault="00C26497"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Whilst they have free reign to be as imaginative as possible, HA/higher KS2 classes should be encourage</w:t>
            </w:r>
            <w:r w:rsidR="00AF6574" w:rsidRPr="003044FA">
              <w:rPr>
                <w:rFonts w:ascii="Arial" w:hAnsi="Arial" w:cs="Arial"/>
              </w:rPr>
              <w:t>d</w:t>
            </w:r>
            <w:r w:rsidRPr="003044FA">
              <w:rPr>
                <w:rFonts w:ascii="Arial" w:hAnsi="Arial" w:cs="Arial"/>
              </w:rPr>
              <w:t xml:space="preserve"> to think about where towns should go, what do they need to include (harbours, roads, etc.)</w:t>
            </w:r>
          </w:p>
          <w:p w:rsidR="00C26497" w:rsidRPr="003044FA" w:rsidRDefault="00C26497"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C26497" w:rsidRPr="003044FA" w:rsidRDefault="00C26497" w:rsidP="004B3D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Once they have mapped their discovered land, children should write a number of sentences, varied in length and complexity for different abilities and age groups, to describe their new land. They could consider what the weather is like, what sorts of natural resources are in their country, who rules it, etc.</w:t>
            </w:r>
          </w:p>
        </w:tc>
        <w:tc>
          <w:tcPr>
            <w:tcW w:w="2381" w:type="dxa"/>
            <w:shd w:val="clear" w:color="auto" w:fill="auto"/>
          </w:tcPr>
          <w:p w:rsidR="00842265" w:rsidRPr="003044FA" w:rsidRDefault="00C26497"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Plain paper or Geography books.</w:t>
            </w:r>
          </w:p>
          <w:p w:rsidR="00C26497" w:rsidRPr="003044FA" w:rsidRDefault="00C26497"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Coloured pencils.</w:t>
            </w:r>
          </w:p>
        </w:tc>
        <w:tc>
          <w:tcPr>
            <w:tcW w:w="3402" w:type="dxa"/>
            <w:shd w:val="clear" w:color="auto" w:fill="auto"/>
          </w:tcPr>
          <w:p w:rsidR="00842265" w:rsidRPr="003044FA" w:rsidRDefault="00C26497" w:rsidP="004B3DD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Geography</w:t>
            </w:r>
          </w:p>
          <w:p w:rsidR="00842265" w:rsidRPr="003044FA" w:rsidRDefault="00C26497"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Describe and understand key aspects of:</w:t>
            </w:r>
          </w:p>
          <w:p w:rsidR="00C26497" w:rsidRPr="003044FA" w:rsidRDefault="00C26497"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Physical geography, including: climate zones, biomes and vegetation belts, rivers, mountains, volcanoes and earthquakes, and the water cycle.</w:t>
            </w:r>
          </w:p>
          <w:p w:rsidR="00C26497" w:rsidRPr="003044FA" w:rsidRDefault="00C26497" w:rsidP="00C2649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Human geography including: types of settlement and land use, economic activity including trade links, and the distribution of natural resources including energy,</w:t>
            </w:r>
          </w:p>
          <w:p w:rsidR="00C26497" w:rsidRPr="003044FA" w:rsidRDefault="00C26497" w:rsidP="00C2649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Food, minerals and waste.</w:t>
            </w:r>
          </w:p>
          <w:p w:rsidR="00842265" w:rsidRPr="003044FA" w:rsidRDefault="00842265" w:rsidP="004B3DD1">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3044FA" w:rsidRDefault="00C26497" w:rsidP="004B3DD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Art and Design</w:t>
            </w:r>
          </w:p>
          <w:p w:rsidR="00842265" w:rsidRPr="003044FA" w:rsidRDefault="00C26497" w:rsidP="004B3DD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044FA">
              <w:rPr>
                <w:rFonts w:ascii="Arial" w:hAnsi="Arial" w:cs="Arial"/>
              </w:rPr>
              <w:t>Use drawing, painting and sculpture to develop and share their ideas, experiences and imagination.</w:t>
            </w:r>
            <w:r w:rsidR="00842265" w:rsidRPr="003044FA">
              <w:rPr>
                <w:rFonts w:ascii="Arial" w:hAnsi="Arial" w:cs="Arial"/>
              </w:rPr>
              <w:t xml:space="preserve"> </w:t>
            </w:r>
          </w:p>
        </w:tc>
      </w:tr>
    </w:tbl>
    <w:p w:rsidR="00842265" w:rsidRPr="003044FA" w:rsidRDefault="00842265" w:rsidP="00470DD9">
      <w:pPr>
        <w:rPr>
          <w:rFonts w:ascii="Arial" w:hAnsi="Arial" w:cs="Arial"/>
        </w:rPr>
      </w:pPr>
    </w:p>
    <w:p w:rsidR="00842265" w:rsidRPr="003044FA" w:rsidRDefault="00842265" w:rsidP="00470DD9">
      <w:pPr>
        <w:rPr>
          <w:rFonts w:ascii="Arial" w:hAnsi="Arial" w:cs="Arial"/>
        </w:rPr>
      </w:pPr>
    </w:p>
    <w:p w:rsidR="00842265" w:rsidRPr="003044FA" w:rsidRDefault="00842265" w:rsidP="00C26497">
      <w:pPr>
        <w:spacing w:line="240" w:lineRule="auto"/>
        <w:rPr>
          <w:rFonts w:ascii="Arial" w:hAnsi="Arial" w:cs="Arial"/>
        </w:rPr>
      </w:pPr>
    </w:p>
    <w:p w:rsidR="00B960C9" w:rsidRPr="003044FA" w:rsidRDefault="00B960C9" w:rsidP="00A6589C">
      <w:pPr>
        <w:spacing w:line="240" w:lineRule="auto"/>
        <w:rPr>
          <w:rFonts w:ascii="Arial" w:hAnsi="Arial" w:cs="Arial"/>
        </w:rPr>
      </w:pPr>
    </w:p>
    <w:sectPr w:rsidR="00B960C9" w:rsidRPr="003044FA" w:rsidSect="009134BC">
      <w:footerReference w:type="default" r:id="rId10"/>
      <w:headerReference w:type="first" r:id="rId11"/>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0697" w:rsidRDefault="00560697" w:rsidP="006054BA">
      <w:pPr>
        <w:spacing w:line="240" w:lineRule="auto"/>
      </w:pPr>
      <w:r>
        <w:separator/>
      </w:r>
    </w:p>
  </w:endnote>
  <w:endnote w:type="continuationSeparator" w:id="0">
    <w:p w:rsidR="00560697" w:rsidRDefault="00560697"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charset w:val="00"/>
    <w:family w:val="auto"/>
    <w:pitch w:val="variable"/>
    <w:sig w:usb0="800000AF" w:usb1="5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0697" w:rsidRDefault="00560697" w:rsidP="00D22BFF">
    <w:pPr>
      <w:pStyle w:val="Footer"/>
    </w:pPr>
  </w:p>
  <w:p w:rsidR="00560697" w:rsidRDefault="00560697" w:rsidP="00D22BFF">
    <w:pPr>
      <w:pStyle w:val="Footer"/>
    </w:pPr>
  </w:p>
  <w:p w:rsidR="00560697" w:rsidRPr="00876691" w:rsidRDefault="00560697" w:rsidP="00D22BFF">
    <w:pPr>
      <w:pStyle w:val="FooterTitle"/>
    </w:pPr>
    <w:r>
      <w:t>Opening up the World</w:t>
    </w:r>
  </w:p>
  <w:p w:rsidR="00560697" w:rsidRDefault="00560697" w:rsidP="00D22BFF">
    <w:pPr>
      <w:pStyle w:val="Footer"/>
    </w:pPr>
    <w:r>
      <w:t>Lesson Ideas</w:t>
    </w:r>
    <w:r>
      <w:tab/>
    </w:r>
    <w:r>
      <w:tab/>
    </w:r>
    <w:r>
      <w:fldChar w:fldCharType="begin"/>
    </w:r>
    <w:r>
      <w:instrText xml:space="preserve"> PAGE  \* MERGEFORMAT </w:instrText>
    </w:r>
    <w:r>
      <w:fldChar w:fldCharType="separate"/>
    </w:r>
    <w:r w:rsidR="003044FA">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0697" w:rsidRDefault="00560697" w:rsidP="006054BA">
      <w:pPr>
        <w:spacing w:line="240" w:lineRule="auto"/>
      </w:pPr>
      <w:r>
        <w:separator/>
      </w:r>
    </w:p>
  </w:footnote>
  <w:footnote w:type="continuationSeparator" w:id="0">
    <w:p w:rsidR="00560697" w:rsidRDefault="00560697"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12124"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560697" w:rsidTr="009134BC">
      <w:trPr>
        <w:trHeight w:hRule="exact" w:val="1701"/>
      </w:trPr>
      <w:tc>
        <w:tcPr>
          <w:tcW w:w="1384" w:type="dxa"/>
        </w:tcPr>
        <w:p w:rsidR="00560697" w:rsidRDefault="00560697" w:rsidP="009134BC">
          <w:pPr>
            <w:pStyle w:val="Header"/>
          </w:pPr>
        </w:p>
      </w:tc>
      <w:tc>
        <w:tcPr>
          <w:tcW w:w="1384" w:type="dxa"/>
        </w:tcPr>
        <w:p w:rsidR="00560697" w:rsidRDefault="00560697" w:rsidP="009134BC">
          <w:pPr>
            <w:pStyle w:val="Header"/>
          </w:pPr>
        </w:p>
      </w:tc>
      <w:tc>
        <w:tcPr>
          <w:tcW w:w="1384" w:type="dxa"/>
        </w:tcPr>
        <w:p w:rsidR="00560697" w:rsidRDefault="00560697" w:rsidP="009134BC">
          <w:pPr>
            <w:pStyle w:val="Header"/>
          </w:pPr>
          <w:r>
            <w:rPr>
              <w:noProof/>
              <w:lang w:eastAsia="en-GB"/>
            </w:rPr>
            <w:drawing>
              <wp:inline distT="0" distB="0" distL="0" distR="0" wp14:anchorId="0BE92700" wp14:editId="6EEA574C">
                <wp:extent cx="805948" cy="1040130"/>
                <wp:effectExtent l="0" t="0" r="698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S2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560697" w:rsidRDefault="00560697">
    <w:pPr>
      <w:pStyle w:val="Header"/>
    </w:pPr>
  </w:p>
  <w:p w:rsidR="00560697" w:rsidRDefault="00560697">
    <w:pPr>
      <w:pStyle w:val="Header"/>
    </w:pPr>
  </w:p>
  <w:p w:rsidR="00560697" w:rsidRDefault="00560697">
    <w:pPr>
      <w:pStyle w:val="Header"/>
    </w:pPr>
  </w:p>
  <w:p w:rsidR="00560697" w:rsidRDefault="00560697">
    <w:pPr>
      <w:pStyle w:val="Header"/>
    </w:pPr>
  </w:p>
  <w:p w:rsidR="00560697" w:rsidRDefault="00560697">
    <w:pPr>
      <w:pStyle w:val="Header"/>
    </w:pPr>
  </w:p>
  <w:p w:rsidR="00560697" w:rsidRDefault="0056069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wUAwTIHciwAAAA="/>
  </w:docVars>
  <w:rsids>
    <w:rsidRoot w:val="00B824DE"/>
    <w:rsid w:val="00007BC4"/>
    <w:rsid w:val="00011E6A"/>
    <w:rsid w:val="00045370"/>
    <w:rsid w:val="000947C2"/>
    <w:rsid w:val="000C4854"/>
    <w:rsid w:val="0012353D"/>
    <w:rsid w:val="0013181C"/>
    <w:rsid w:val="0013754E"/>
    <w:rsid w:val="001375FF"/>
    <w:rsid w:val="00154D22"/>
    <w:rsid w:val="00181808"/>
    <w:rsid w:val="00181A54"/>
    <w:rsid w:val="00190632"/>
    <w:rsid w:val="00195F0A"/>
    <w:rsid w:val="001C0A3B"/>
    <w:rsid w:val="001C0A92"/>
    <w:rsid w:val="001E79D3"/>
    <w:rsid w:val="0022050A"/>
    <w:rsid w:val="00240640"/>
    <w:rsid w:val="002632DC"/>
    <w:rsid w:val="00276F6C"/>
    <w:rsid w:val="002F040B"/>
    <w:rsid w:val="002F1ECE"/>
    <w:rsid w:val="003044FA"/>
    <w:rsid w:val="0032672F"/>
    <w:rsid w:val="00345EF3"/>
    <w:rsid w:val="00381319"/>
    <w:rsid w:val="003B0973"/>
    <w:rsid w:val="003B4CB4"/>
    <w:rsid w:val="003D7690"/>
    <w:rsid w:val="003F41CF"/>
    <w:rsid w:val="003F7378"/>
    <w:rsid w:val="004045B0"/>
    <w:rsid w:val="00432686"/>
    <w:rsid w:val="004372F9"/>
    <w:rsid w:val="004619F4"/>
    <w:rsid w:val="0046255F"/>
    <w:rsid w:val="00464153"/>
    <w:rsid w:val="00470DD9"/>
    <w:rsid w:val="004743C1"/>
    <w:rsid w:val="00481614"/>
    <w:rsid w:val="004B3DD1"/>
    <w:rsid w:val="004B74E1"/>
    <w:rsid w:val="004F28F7"/>
    <w:rsid w:val="004F5D02"/>
    <w:rsid w:val="00521241"/>
    <w:rsid w:val="00522F00"/>
    <w:rsid w:val="00540047"/>
    <w:rsid w:val="00552EAB"/>
    <w:rsid w:val="00560697"/>
    <w:rsid w:val="005701E9"/>
    <w:rsid w:val="005A2CF3"/>
    <w:rsid w:val="005A2F2D"/>
    <w:rsid w:val="005B70FC"/>
    <w:rsid w:val="00604BF4"/>
    <w:rsid w:val="006054BA"/>
    <w:rsid w:val="0061439C"/>
    <w:rsid w:val="00646569"/>
    <w:rsid w:val="00672EE8"/>
    <w:rsid w:val="006A751D"/>
    <w:rsid w:val="006B54F0"/>
    <w:rsid w:val="00712FA5"/>
    <w:rsid w:val="00740C75"/>
    <w:rsid w:val="00765510"/>
    <w:rsid w:val="0076768C"/>
    <w:rsid w:val="007732D4"/>
    <w:rsid w:val="007770D5"/>
    <w:rsid w:val="007C3E3B"/>
    <w:rsid w:val="007C7856"/>
    <w:rsid w:val="007E36D6"/>
    <w:rsid w:val="007F6A5E"/>
    <w:rsid w:val="008345EC"/>
    <w:rsid w:val="00842265"/>
    <w:rsid w:val="00847790"/>
    <w:rsid w:val="00853C93"/>
    <w:rsid w:val="00854FC0"/>
    <w:rsid w:val="00864C86"/>
    <w:rsid w:val="00876691"/>
    <w:rsid w:val="008C388D"/>
    <w:rsid w:val="00904248"/>
    <w:rsid w:val="009134BC"/>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AF6574"/>
    <w:rsid w:val="00B3319A"/>
    <w:rsid w:val="00B514A2"/>
    <w:rsid w:val="00B552F4"/>
    <w:rsid w:val="00B824DE"/>
    <w:rsid w:val="00B861FB"/>
    <w:rsid w:val="00B91397"/>
    <w:rsid w:val="00B93B85"/>
    <w:rsid w:val="00B960C9"/>
    <w:rsid w:val="00B96C04"/>
    <w:rsid w:val="00BA2F05"/>
    <w:rsid w:val="00BB7E75"/>
    <w:rsid w:val="00BD6CB1"/>
    <w:rsid w:val="00BF56FF"/>
    <w:rsid w:val="00C22F79"/>
    <w:rsid w:val="00C26497"/>
    <w:rsid w:val="00C42540"/>
    <w:rsid w:val="00C464CA"/>
    <w:rsid w:val="00C60AC4"/>
    <w:rsid w:val="00C66108"/>
    <w:rsid w:val="00C949A0"/>
    <w:rsid w:val="00CE4114"/>
    <w:rsid w:val="00D04703"/>
    <w:rsid w:val="00D20F93"/>
    <w:rsid w:val="00D22BFF"/>
    <w:rsid w:val="00D25B36"/>
    <w:rsid w:val="00D455A3"/>
    <w:rsid w:val="00D66243"/>
    <w:rsid w:val="00D70E76"/>
    <w:rsid w:val="00D82D6A"/>
    <w:rsid w:val="00D8598C"/>
    <w:rsid w:val="00D87ECC"/>
    <w:rsid w:val="00DA73DC"/>
    <w:rsid w:val="00DB7779"/>
    <w:rsid w:val="00DC4DD5"/>
    <w:rsid w:val="00DC63CD"/>
    <w:rsid w:val="00E00D45"/>
    <w:rsid w:val="00E01EEB"/>
    <w:rsid w:val="00E06292"/>
    <w:rsid w:val="00E761DE"/>
    <w:rsid w:val="00E838D2"/>
    <w:rsid w:val="00EA1CC8"/>
    <w:rsid w:val="00EC6C9E"/>
    <w:rsid w:val="00EE3B39"/>
    <w:rsid w:val="00EE42CB"/>
    <w:rsid w:val="00F25E0E"/>
    <w:rsid w:val="00F27D4D"/>
    <w:rsid w:val="00F327EB"/>
    <w:rsid w:val="00F473FF"/>
    <w:rsid w:val="00F5573E"/>
    <w:rsid w:val="00F83AA7"/>
    <w:rsid w:val="00F9058C"/>
    <w:rsid w:val="00FB7639"/>
    <w:rsid w:val="00FC25C7"/>
    <w:rsid w:val="00FD4C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B824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24DE"/>
    <w:rPr>
      <w:rFonts w:ascii="Tahoma" w:hAnsi="Tahoma" w:cs="Tahoma"/>
      <w:sz w:val="16"/>
      <w:szCs w:val="16"/>
    </w:rPr>
  </w:style>
  <w:style w:type="paragraph" w:customStyle="1" w:styleId="Default">
    <w:name w:val="Default"/>
    <w:rsid w:val="00560697"/>
    <w:pPr>
      <w:autoSpaceDE w:val="0"/>
      <w:autoSpaceDN w:val="0"/>
      <w:adjustRightInd w:val="0"/>
    </w:pPr>
    <w:rPr>
      <w:rFonts w:ascii="Arial" w:hAnsi="Arial" w:cs="Arial"/>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B824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24DE"/>
    <w:rPr>
      <w:rFonts w:ascii="Tahoma" w:hAnsi="Tahoma" w:cs="Tahoma"/>
      <w:sz w:val="16"/>
      <w:szCs w:val="16"/>
    </w:rPr>
  </w:style>
  <w:style w:type="paragraph" w:customStyle="1" w:styleId="Default">
    <w:name w:val="Default"/>
    <w:rsid w:val="00560697"/>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Landscape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FC8941-CC8D-43CE-9B22-9D1C29394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_HRP_Landscape_TeacherResourceTemplate</Template>
  <TotalTime>1</TotalTime>
  <Pages>5</Pages>
  <Words>1034</Words>
  <Characters>589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6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1-30T17:49:00Z</cp:lastPrinted>
  <dcterms:created xsi:type="dcterms:W3CDTF">2017-01-30T17:50:00Z</dcterms:created>
  <dcterms:modified xsi:type="dcterms:W3CDTF">2017-01-30T17:50:00Z</dcterms:modified>
</cp:coreProperties>
</file>